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42FB1" w:rsidRPr="008433B7" w:rsidRDefault="00142FB1" w:rsidP="00142FB1">
      <w:pPr>
        <w:rPr>
          <w:rFonts w:ascii="Times New Roman" w:hAnsi="Times New Roman" w:cs="Times New Roman"/>
          <w:b/>
          <w:sz w:val="18"/>
          <w:szCs w:val="18"/>
        </w:rPr>
      </w:pPr>
      <w:r w:rsidRPr="008433B7">
        <w:rPr>
          <w:rFonts w:ascii="Times New Roman" w:hAnsi="Times New Roman" w:cs="Times New Roman"/>
          <w:b/>
          <w:sz w:val="18"/>
          <w:szCs w:val="18"/>
        </w:rPr>
        <w:t xml:space="preserve">INU Peshawar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18"/>
          <w:szCs w:val="18"/>
        </w:rPr>
        <w:t xml:space="preserve">                                   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       Date </w:t>
      </w:r>
      <w:r>
        <w:rPr>
          <w:rFonts w:ascii="Times New Roman" w:hAnsi="Times New Roman" w:cs="Times New Roman"/>
          <w:b/>
          <w:sz w:val="18"/>
          <w:szCs w:val="18"/>
        </w:rPr>
        <w:t xml:space="preserve"> 23  June </w:t>
      </w:r>
      <w:r w:rsidRPr="008433B7">
        <w:rPr>
          <w:rFonts w:ascii="Times New Roman" w:hAnsi="Times New Roman" w:cs="Times New Roman"/>
          <w:b/>
          <w:sz w:val="18"/>
          <w:szCs w:val="18"/>
        </w:rPr>
        <w:t>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142FB1" w:rsidRPr="00AA23C4" w:rsidTr="00635ACA">
        <w:tc>
          <w:tcPr>
            <w:tcW w:w="478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Department   </w:t>
            </w:r>
          </w:p>
        </w:tc>
        <w:tc>
          <w:tcPr>
            <w:tcW w:w="4788" w:type="dxa"/>
          </w:tcPr>
          <w:p w:rsidR="00142FB1" w:rsidRPr="008433B7" w:rsidRDefault="00142FB1" w:rsidP="00142F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HS) MLT</w:t>
            </w:r>
          </w:p>
        </w:tc>
      </w:tr>
      <w:tr w:rsidR="00142FB1" w:rsidRPr="00AA23C4" w:rsidTr="00635ACA">
        <w:tc>
          <w:tcPr>
            <w:tcW w:w="478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ubject  </w:t>
            </w:r>
          </w:p>
        </w:tc>
        <w:tc>
          <w:tcPr>
            <w:tcW w:w="478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cation Skills </w:t>
            </w:r>
          </w:p>
        </w:tc>
      </w:tr>
      <w:tr w:rsidR="00142FB1" w:rsidRPr="00AA23C4" w:rsidTr="00635ACA">
        <w:tc>
          <w:tcPr>
            <w:tcW w:w="478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Marks </w:t>
            </w:r>
          </w:p>
        </w:tc>
        <w:tc>
          <w:tcPr>
            <w:tcW w:w="478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142FB1" w:rsidRPr="00AA23C4" w:rsidTr="00635ACA">
        <w:tc>
          <w:tcPr>
            <w:tcW w:w="478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478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</w:tr>
      <w:tr w:rsidR="00142FB1" w:rsidRPr="00AA23C4" w:rsidTr="00635ACA">
        <w:tc>
          <w:tcPr>
            <w:tcW w:w="478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 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Term Assignment                                                                                         </w:t>
            </w:r>
          </w:p>
        </w:tc>
        <w:tc>
          <w:tcPr>
            <w:tcW w:w="478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pring 2020</w:t>
            </w:r>
          </w:p>
        </w:tc>
      </w:tr>
      <w:tr w:rsidR="00142FB1" w:rsidRPr="00AA23C4" w:rsidTr="00635ACA">
        <w:tc>
          <w:tcPr>
            <w:tcW w:w="4788" w:type="dxa"/>
          </w:tcPr>
          <w:p w:rsidR="00142FB1" w:rsidRPr="00AA23C4" w:rsidRDefault="00142FB1" w:rsidP="00635A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ructor   </w:t>
            </w:r>
          </w:p>
        </w:tc>
        <w:tc>
          <w:tcPr>
            <w:tcW w:w="4788" w:type="dxa"/>
          </w:tcPr>
          <w:p w:rsidR="00142FB1" w:rsidRPr="00AA23C4" w:rsidRDefault="00142FB1" w:rsidP="00635A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>Hajra</w:t>
            </w:r>
            <w:proofErr w:type="spellEnd"/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qbal                             </w:t>
            </w:r>
          </w:p>
        </w:tc>
      </w:tr>
    </w:tbl>
    <w:p w:rsidR="00142FB1" w:rsidRPr="00AA23C4" w:rsidRDefault="00142FB1" w:rsidP="00142FB1">
      <w:pPr>
        <w:tabs>
          <w:tab w:val="left" w:pos="540"/>
          <w:tab w:val="center" w:pos="5040"/>
        </w:tabs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4"/>
          <w:szCs w:val="24"/>
        </w:rPr>
        <w:t>Fill below bloc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3"/>
        <w:gridCol w:w="4947"/>
      </w:tblGrid>
      <w:tr w:rsidR="00142FB1" w:rsidRPr="00AA23C4" w:rsidTr="00635ACA">
        <w:tc>
          <w:tcPr>
            <w:tcW w:w="514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tudent Full  Name</w:t>
            </w:r>
          </w:p>
        </w:tc>
        <w:tc>
          <w:tcPr>
            <w:tcW w:w="5148" w:type="dxa"/>
          </w:tcPr>
          <w:p w:rsidR="00142FB1" w:rsidRPr="00AA23C4" w:rsidRDefault="0063733C" w:rsidP="00637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assan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eb</w:t>
            </w:r>
            <w:proofErr w:type="spellEnd"/>
          </w:p>
        </w:tc>
      </w:tr>
      <w:tr w:rsidR="00142FB1" w:rsidRPr="00AA23C4" w:rsidTr="00635ACA">
        <w:tc>
          <w:tcPr>
            <w:tcW w:w="514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tudent Father Name </w:t>
            </w:r>
          </w:p>
        </w:tc>
        <w:tc>
          <w:tcPr>
            <w:tcW w:w="5148" w:type="dxa"/>
          </w:tcPr>
          <w:p w:rsidR="00142FB1" w:rsidRPr="00AA23C4" w:rsidRDefault="00DF5198" w:rsidP="006373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uhammad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ahan</w:t>
            </w:r>
            <w:proofErr w:type="spellEnd"/>
          </w:p>
        </w:tc>
      </w:tr>
      <w:tr w:rsidR="00142FB1" w:rsidRPr="00AA23C4" w:rsidTr="00635ACA">
        <w:trPr>
          <w:trHeight w:val="197"/>
        </w:trPr>
        <w:tc>
          <w:tcPr>
            <w:tcW w:w="514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 University ID Card Number </w:t>
            </w:r>
          </w:p>
        </w:tc>
        <w:tc>
          <w:tcPr>
            <w:tcW w:w="5148" w:type="dxa"/>
          </w:tcPr>
          <w:p w:rsidR="00142FB1" w:rsidRPr="00AA23C4" w:rsidRDefault="00DF5198" w:rsidP="00DF519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149</w:t>
            </w:r>
          </w:p>
        </w:tc>
      </w:tr>
      <w:tr w:rsidR="00142FB1" w:rsidRPr="00AA23C4" w:rsidTr="00635ACA">
        <w:trPr>
          <w:trHeight w:val="197"/>
        </w:trPr>
        <w:tc>
          <w:tcPr>
            <w:tcW w:w="5148" w:type="dxa"/>
          </w:tcPr>
          <w:p w:rsidR="00142FB1" w:rsidRPr="008433B7" w:rsidRDefault="00142FB1" w:rsidP="00635A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</w:t>
            </w:r>
          </w:p>
        </w:tc>
        <w:tc>
          <w:tcPr>
            <w:tcW w:w="5148" w:type="dxa"/>
          </w:tcPr>
          <w:p w:rsidR="00142FB1" w:rsidRPr="00AA23C4" w:rsidRDefault="00DF5198" w:rsidP="00DF519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LT</w:t>
            </w:r>
          </w:p>
        </w:tc>
      </w:tr>
    </w:tbl>
    <w:p w:rsidR="00142FB1" w:rsidRDefault="00142FB1" w:rsidP="00142FB1">
      <w:pPr>
        <w:rPr>
          <w:rFonts w:ascii="Times New Roman" w:hAnsi="Times New Roman" w:cs="Times New Roman"/>
          <w:sz w:val="24"/>
          <w:szCs w:val="24"/>
        </w:rPr>
      </w:pPr>
      <w:r w:rsidRPr="00FF201B">
        <w:rPr>
          <w:rFonts w:ascii="Times New Roman" w:hAnsi="Times New Roman" w:cs="Times New Roman"/>
          <w:b/>
          <w:sz w:val="28"/>
          <w:szCs w:val="28"/>
        </w:rPr>
        <w:t>Instructions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our time starts once you</w:t>
      </w:r>
      <w:r w:rsidRPr="00AA23C4">
        <w:rPr>
          <w:rFonts w:ascii="Times New Roman" w:hAnsi="Times New Roman" w:cs="Times New Roman"/>
          <w:sz w:val="24"/>
          <w:szCs w:val="24"/>
        </w:rPr>
        <w:t xml:space="preserve"> lo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A23C4">
        <w:rPr>
          <w:rFonts w:ascii="Times New Roman" w:hAnsi="Times New Roman" w:cs="Times New Roman"/>
          <w:sz w:val="24"/>
          <w:szCs w:val="24"/>
        </w:rPr>
        <w:t xml:space="preserve">in. </w:t>
      </w:r>
      <w:r>
        <w:rPr>
          <w:rFonts w:ascii="Times New Roman" w:hAnsi="Times New Roman" w:cs="Times New Roman"/>
          <w:sz w:val="24"/>
          <w:szCs w:val="24"/>
        </w:rPr>
        <w:t xml:space="preserve">You have only 6 </w:t>
      </w:r>
      <w:r w:rsidRPr="00AA23C4">
        <w:rPr>
          <w:rFonts w:ascii="Times New Roman" w:hAnsi="Times New Roman" w:cs="Times New Roman"/>
          <w:sz w:val="24"/>
          <w:szCs w:val="24"/>
        </w:rPr>
        <w:t xml:space="preserve"> hours to complete and submit your paper on the portal. </w:t>
      </w:r>
      <w:r>
        <w:rPr>
          <w:rFonts w:ascii="Times New Roman" w:hAnsi="Times New Roman" w:cs="Times New Roman"/>
          <w:sz w:val="24"/>
          <w:szCs w:val="24"/>
        </w:rPr>
        <w:t>After 6</w:t>
      </w:r>
      <w:r w:rsidRPr="00AA23C4">
        <w:rPr>
          <w:rFonts w:ascii="Times New Roman" w:hAnsi="Times New Roman" w:cs="Times New Roman"/>
          <w:sz w:val="24"/>
          <w:szCs w:val="24"/>
        </w:rPr>
        <w:t xml:space="preserve"> hours your time would be automatically expired. Download this paper and save it with your full name and subject. </w:t>
      </w:r>
      <w:r>
        <w:rPr>
          <w:rFonts w:ascii="Times New Roman" w:hAnsi="Times New Roman" w:cs="Times New Roman"/>
          <w:sz w:val="24"/>
          <w:szCs w:val="24"/>
        </w:rPr>
        <w:t xml:space="preserve">Attempt all the answers on the same page and keep in your mind to click the </w:t>
      </w:r>
      <w:r w:rsidRPr="00AA23C4">
        <w:rPr>
          <w:rFonts w:ascii="Times New Roman" w:hAnsi="Times New Roman" w:cs="Times New Roman"/>
          <w:b/>
          <w:sz w:val="24"/>
          <w:szCs w:val="24"/>
        </w:rPr>
        <w:t>SAVE</w:t>
      </w:r>
      <w:r>
        <w:rPr>
          <w:rFonts w:ascii="Times New Roman" w:hAnsi="Times New Roman" w:cs="Times New Roman"/>
          <w:sz w:val="24"/>
          <w:szCs w:val="24"/>
        </w:rPr>
        <w:t xml:space="preserve"> after every 10 minutes. When you</w:t>
      </w:r>
      <w:r w:rsidRPr="00AA23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</w:t>
      </w:r>
      <w:r w:rsidRPr="00AA23C4">
        <w:rPr>
          <w:rFonts w:ascii="Times New Roman" w:hAnsi="Times New Roman" w:cs="Times New Roman"/>
          <w:sz w:val="24"/>
          <w:szCs w:val="24"/>
        </w:rPr>
        <w:t>done with paper, go through it</w:t>
      </w:r>
      <w:r w:rsidR="007B52F8">
        <w:rPr>
          <w:rFonts w:ascii="Times New Roman" w:hAnsi="Times New Roman" w:cs="Times New Roman"/>
          <w:sz w:val="24"/>
          <w:szCs w:val="24"/>
        </w:rPr>
        <w:t>,</w:t>
      </w:r>
      <w:r w:rsidRPr="00AA23C4">
        <w:rPr>
          <w:rFonts w:ascii="Times New Roman" w:hAnsi="Times New Roman" w:cs="Times New Roman"/>
          <w:sz w:val="24"/>
          <w:szCs w:val="24"/>
        </w:rPr>
        <w:t xml:space="preserve"> and submit your final copy with your name and id on </w:t>
      </w:r>
      <w:r w:rsidR="007B52F8">
        <w:rPr>
          <w:rFonts w:ascii="Times New Roman" w:hAnsi="Times New Roman" w:cs="Times New Roman"/>
          <w:sz w:val="24"/>
          <w:szCs w:val="24"/>
        </w:rPr>
        <w:t xml:space="preserve">the </w:t>
      </w:r>
      <w:r w:rsidRPr="00AA23C4">
        <w:rPr>
          <w:rFonts w:ascii="Times New Roman" w:hAnsi="Times New Roman" w:cs="Times New Roman"/>
          <w:sz w:val="24"/>
          <w:szCs w:val="24"/>
        </w:rPr>
        <w:t>SIC portal.</w:t>
      </w:r>
    </w:p>
    <w:p w:rsidR="00142FB1" w:rsidRDefault="00142FB1" w:rsidP="00142FB1">
      <w:pPr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8"/>
          <w:szCs w:val="28"/>
        </w:rPr>
        <w:t>Note:</w:t>
      </w:r>
      <w:r w:rsidRPr="004762F6"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. 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Attempt all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three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 questions. </w:t>
      </w:r>
    </w:p>
    <w:p w:rsidR="00142FB1" w:rsidRDefault="00142FB1" w:rsidP="00142F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rite Short Notes.                                                                         / 15 Marks </w:t>
      </w:r>
    </w:p>
    <w:p w:rsidR="00142FB1" w:rsidRPr="00142FB1" w:rsidRDefault="00A93171" w:rsidP="00142FB1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.Effect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munication </w:t>
      </w:r>
    </w:p>
    <w:p w:rsidR="00142FB1" w:rsidRPr="00142FB1" w:rsidRDefault="00142FB1" w:rsidP="00142FB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42FB1">
        <w:rPr>
          <w:rFonts w:ascii="Times New Roman" w:hAnsi="Times New Roman" w:cs="Times New Roman"/>
          <w:sz w:val="24"/>
          <w:szCs w:val="24"/>
        </w:rPr>
        <w:t xml:space="preserve">b. </w:t>
      </w:r>
      <w:r w:rsidR="00A93171">
        <w:rPr>
          <w:rFonts w:ascii="Times New Roman" w:hAnsi="Times New Roman" w:cs="Times New Roman"/>
          <w:sz w:val="24"/>
          <w:szCs w:val="24"/>
        </w:rPr>
        <w:t xml:space="preserve">Five Uses of Comma and </w:t>
      </w:r>
      <w:r w:rsidR="00BD6595">
        <w:rPr>
          <w:rFonts w:ascii="Times New Roman" w:hAnsi="Times New Roman" w:cs="Times New Roman"/>
          <w:sz w:val="24"/>
          <w:szCs w:val="24"/>
        </w:rPr>
        <w:t xml:space="preserve">Semi </w:t>
      </w:r>
      <w:r w:rsidR="00A93171">
        <w:rPr>
          <w:rFonts w:ascii="Times New Roman" w:hAnsi="Times New Roman" w:cs="Times New Roman"/>
          <w:sz w:val="24"/>
          <w:szCs w:val="24"/>
        </w:rPr>
        <w:t xml:space="preserve">Colon . </w:t>
      </w:r>
    </w:p>
    <w:p w:rsidR="00142FB1" w:rsidRPr="00142FB1" w:rsidRDefault="00142FB1" w:rsidP="00142FB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42FB1">
        <w:rPr>
          <w:rFonts w:ascii="Times New Roman" w:hAnsi="Times New Roman" w:cs="Times New Roman"/>
          <w:sz w:val="24"/>
          <w:szCs w:val="24"/>
        </w:rPr>
        <w:t>c. Formal and Informal Networks of Communication.</w:t>
      </w:r>
    </w:p>
    <w:p w:rsidR="00142FB1" w:rsidRDefault="00142FB1" w:rsidP="00142FB1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142FB1" w:rsidRDefault="00142FB1" w:rsidP="00142F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142FB1">
        <w:rPr>
          <w:rFonts w:ascii="Times New Roman" w:hAnsi="Times New Roman" w:cs="Times New Roman"/>
          <w:b/>
          <w:sz w:val="24"/>
          <w:szCs w:val="24"/>
        </w:rPr>
        <w:t>What are the Seven C’s Of Communication Skills</w:t>
      </w:r>
      <w:r w:rsidR="007B52F8">
        <w:rPr>
          <w:rFonts w:ascii="Times New Roman" w:hAnsi="Times New Roman" w:cs="Times New Roman"/>
          <w:b/>
          <w:sz w:val="24"/>
          <w:szCs w:val="24"/>
        </w:rPr>
        <w:t xml:space="preserve">? </w:t>
      </w:r>
      <w:r w:rsidRPr="00142FB1">
        <w:rPr>
          <w:rFonts w:ascii="Times New Roman" w:hAnsi="Times New Roman" w:cs="Times New Roman"/>
          <w:b/>
          <w:sz w:val="24"/>
          <w:szCs w:val="24"/>
        </w:rPr>
        <w:t xml:space="preserve">Write a detailed Answer?   </w:t>
      </w:r>
      <w:r>
        <w:rPr>
          <w:rFonts w:ascii="Times New Roman" w:hAnsi="Times New Roman" w:cs="Times New Roman"/>
          <w:b/>
          <w:sz w:val="24"/>
          <w:szCs w:val="24"/>
        </w:rPr>
        <w:t>/15Marks</w:t>
      </w:r>
      <w:r w:rsidRPr="00142FB1">
        <w:rPr>
          <w:rFonts w:ascii="Times New Roman" w:hAnsi="Times New Roman" w:cs="Times New Roman"/>
          <w:b/>
          <w:sz w:val="24"/>
          <w:szCs w:val="24"/>
        </w:rPr>
        <w:t xml:space="preserve">                     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</w:t>
      </w:r>
    </w:p>
    <w:p w:rsidR="00142FB1" w:rsidRDefault="00142FB1" w:rsidP="00142F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142FB1">
        <w:rPr>
          <w:rFonts w:ascii="Times New Roman" w:hAnsi="Times New Roman" w:cs="Times New Roman"/>
          <w:b/>
          <w:sz w:val="24"/>
          <w:szCs w:val="24"/>
        </w:rPr>
        <w:t xml:space="preserve">Write an essay on any </w:t>
      </w:r>
      <w:r w:rsidRPr="00142FB1">
        <w:rPr>
          <w:rFonts w:ascii="Times New Roman" w:hAnsi="Times New Roman" w:cs="Times New Roman"/>
          <w:b/>
          <w:sz w:val="24"/>
          <w:szCs w:val="24"/>
          <w:u w:val="single"/>
        </w:rPr>
        <w:t xml:space="preserve">one </w:t>
      </w:r>
      <w:r w:rsidRPr="00142FB1">
        <w:rPr>
          <w:rFonts w:ascii="Times New Roman" w:hAnsi="Times New Roman" w:cs="Times New Roman"/>
          <w:b/>
          <w:sz w:val="24"/>
          <w:szCs w:val="24"/>
        </w:rPr>
        <w:t xml:space="preserve">Topic. (340-350)  Word Count      /20 </w:t>
      </w:r>
    </w:p>
    <w:p w:rsidR="00142FB1" w:rsidRPr="00142FB1" w:rsidRDefault="00142FB1" w:rsidP="00142FB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42FB1">
        <w:rPr>
          <w:rFonts w:ascii="Times New Roman" w:hAnsi="Times New Roman" w:cs="Times New Roman"/>
          <w:sz w:val="24"/>
          <w:szCs w:val="24"/>
        </w:rPr>
        <w:t>a.</w:t>
      </w:r>
      <w:r w:rsidRPr="00142FB1">
        <w:t xml:space="preserve"> </w:t>
      </w:r>
      <w:r w:rsidRPr="00142FB1">
        <w:rPr>
          <w:rFonts w:ascii="Times New Roman" w:hAnsi="Times New Roman" w:cs="Times New Roman"/>
          <w:sz w:val="24"/>
          <w:szCs w:val="24"/>
        </w:rPr>
        <w:t>Smoking in public places has to be banned.</w:t>
      </w:r>
    </w:p>
    <w:p w:rsidR="00142FB1" w:rsidRPr="00142FB1" w:rsidRDefault="00142FB1" w:rsidP="00142FB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42FB1">
        <w:rPr>
          <w:rFonts w:ascii="Times New Roman" w:hAnsi="Times New Roman" w:cs="Times New Roman"/>
          <w:sz w:val="24"/>
          <w:szCs w:val="24"/>
        </w:rPr>
        <w:t>b.</w:t>
      </w:r>
      <w:r w:rsidRPr="00142FB1">
        <w:t xml:space="preserve"> </w:t>
      </w:r>
      <w:r w:rsidRPr="00142FB1">
        <w:rPr>
          <w:rFonts w:ascii="Times New Roman" w:hAnsi="Times New Roman" w:cs="Times New Roman"/>
          <w:sz w:val="24"/>
          <w:szCs w:val="24"/>
        </w:rPr>
        <w:t>Parents are our first and most important teachers. Describe a specific valuable lesson from one of your parents</w:t>
      </w:r>
    </w:p>
    <w:p w:rsidR="00142FB1" w:rsidRPr="00142FB1" w:rsidRDefault="00142FB1" w:rsidP="00142FB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42FB1">
        <w:rPr>
          <w:rFonts w:ascii="Times New Roman" w:hAnsi="Times New Roman" w:cs="Times New Roman"/>
          <w:sz w:val="24"/>
          <w:szCs w:val="24"/>
        </w:rPr>
        <w:t>c.</w:t>
      </w:r>
      <w:r w:rsidRPr="00142FB1">
        <w:t xml:space="preserve"> </w:t>
      </w:r>
      <w:r w:rsidRPr="00142FB1">
        <w:rPr>
          <w:rFonts w:ascii="Times New Roman" w:hAnsi="Times New Roman" w:cs="Times New Roman"/>
          <w:sz w:val="24"/>
          <w:szCs w:val="24"/>
        </w:rPr>
        <w:t>The way I  spend my lockdown during Covid-19.</w:t>
      </w:r>
    </w:p>
    <w:p w:rsidR="00142FB1" w:rsidRDefault="009A48C3" w:rsidP="00142FB1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Q1:</w:t>
      </w:r>
    </w:p>
    <w:p w:rsidR="009A48C3" w:rsidRDefault="009A48C3" w:rsidP="00142FB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n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: </w:t>
      </w:r>
      <w:r w:rsidR="00932FCE">
        <w:rPr>
          <w:rFonts w:ascii="Times New Roman" w:hAnsi="Times New Roman" w:cs="Times New Roman"/>
          <w:b/>
          <w:sz w:val="24"/>
          <w:szCs w:val="24"/>
        </w:rPr>
        <w:t>Effective communication</w:t>
      </w:r>
      <w:r w:rsidR="00C5787F">
        <w:rPr>
          <w:rFonts w:ascii="Times New Roman" w:hAnsi="Times New Roman" w:cs="Times New Roman"/>
          <w:bCs/>
          <w:sz w:val="24"/>
          <w:szCs w:val="24"/>
        </w:rPr>
        <w:t xml:space="preserve"> is defined as verbal</w:t>
      </w:r>
      <w:r w:rsidR="00394CD7">
        <w:rPr>
          <w:rFonts w:ascii="Times New Roman" w:hAnsi="Times New Roman" w:cs="Times New Roman"/>
          <w:bCs/>
          <w:sz w:val="24"/>
          <w:szCs w:val="24"/>
        </w:rPr>
        <w:t xml:space="preserve"> speech or other methods of relaying</w:t>
      </w:r>
      <w:r w:rsidR="00983A38">
        <w:rPr>
          <w:rFonts w:ascii="Times New Roman" w:hAnsi="Times New Roman" w:cs="Times New Roman"/>
          <w:bCs/>
          <w:sz w:val="24"/>
          <w:szCs w:val="24"/>
        </w:rPr>
        <w:t xml:space="preserve"> information that get a point across.</w:t>
      </w:r>
    </w:p>
    <w:p w:rsidR="00983A38" w:rsidRDefault="008C39AC" w:rsidP="00142FB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or example: </w:t>
      </w:r>
      <w:r>
        <w:rPr>
          <w:rFonts w:ascii="Times New Roman" w:hAnsi="Times New Roman" w:cs="Times New Roman"/>
          <w:bCs/>
          <w:sz w:val="24"/>
          <w:szCs w:val="24"/>
        </w:rPr>
        <w:t>an example of effective communication is</w:t>
      </w:r>
      <w:r w:rsidR="00EA64AF">
        <w:rPr>
          <w:rFonts w:ascii="Times New Roman" w:hAnsi="Times New Roman" w:cs="Times New Roman"/>
          <w:bCs/>
          <w:sz w:val="24"/>
          <w:szCs w:val="24"/>
        </w:rPr>
        <w:t xml:space="preserve"> when the person who you are talking</w:t>
      </w:r>
      <w:r w:rsidR="002E7E37">
        <w:rPr>
          <w:rFonts w:ascii="Times New Roman" w:hAnsi="Times New Roman" w:cs="Times New Roman"/>
          <w:bCs/>
          <w:sz w:val="24"/>
          <w:szCs w:val="24"/>
        </w:rPr>
        <w:t xml:space="preserve"> to listens activity, absorb</w:t>
      </w:r>
      <w:r w:rsidR="00C92F08">
        <w:rPr>
          <w:rFonts w:ascii="Times New Roman" w:hAnsi="Times New Roman" w:cs="Times New Roman"/>
          <w:bCs/>
          <w:sz w:val="24"/>
          <w:szCs w:val="24"/>
        </w:rPr>
        <w:t xml:space="preserve"> your point and understands it.</w:t>
      </w:r>
    </w:p>
    <w:p w:rsidR="00817E33" w:rsidRDefault="00255D21" w:rsidP="00142FB1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**************************************************************************************************</w:t>
      </w:r>
    </w:p>
    <w:p w:rsidR="00255D21" w:rsidRDefault="00E25ECD" w:rsidP="00142FB1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n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B:</w:t>
      </w:r>
      <w:r w:rsidR="00863B9C">
        <w:rPr>
          <w:rFonts w:ascii="Times New Roman" w:hAnsi="Times New Roman" w:cs="Times New Roman"/>
          <w:b/>
          <w:sz w:val="24"/>
          <w:szCs w:val="24"/>
        </w:rPr>
        <w:t xml:space="preserve">               ……..</w:t>
      </w:r>
      <w:r>
        <w:rPr>
          <w:rFonts w:ascii="Times New Roman" w:hAnsi="Times New Roman" w:cs="Times New Roman"/>
          <w:b/>
          <w:sz w:val="24"/>
          <w:szCs w:val="24"/>
        </w:rPr>
        <w:t xml:space="preserve"> five uses of semi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olon</w:t>
      </w:r>
      <w:r w:rsidR="00A50F6A">
        <w:rPr>
          <w:rFonts w:ascii="Times New Roman" w:hAnsi="Times New Roman" w:cs="Times New Roman"/>
          <w:b/>
          <w:sz w:val="24"/>
          <w:szCs w:val="24"/>
        </w:rPr>
        <w:t>..and..</w:t>
      </w:r>
      <w:r w:rsidR="00AE3C6A">
        <w:rPr>
          <w:rFonts w:ascii="Times New Roman" w:hAnsi="Times New Roman" w:cs="Times New Roman"/>
          <w:b/>
          <w:sz w:val="24"/>
          <w:szCs w:val="24"/>
        </w:rPr>
        <w:t>comma</w:t>
      </w:r>
      <w:proofErr w:type="spellEnd"/>
      <w:r w:rsidR="00AE3C6A">
        <w:rPr>
          <w:rFonts w:ascii="Times New Roman" w:hAnsi="Times New Roman" w:cs="Times New Roman"/>
          <w:b/>
          <w:sz w:val="24"/>
          <w:szCs w:val="24"/>
        </w:rPr>
        <w:t>……</w:t>
      </w:r>
    </w:p>
    <w:p w:rsidR="00AB36EF" w:rsidRPr="00CA6F15" w:rsidRDefault="00C1394E" w:rsidP="00142FB1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*</w:t>
      </w:r>
      <w:r w:rsidR="008F4F90">
        <w:rPr>
          <w:rFonts w:ascii="Times New Roman" w:hAnsi="Times New Roman" w:cs="Times New Roman"/>
          <w:bCs/>
          <w:sz w:val="24"/>
          <w:szCs w:val="24"/>
        </w:rPr>
        <w:t>With educated people</w:t>
      </w:r>
      <w:r w:rsidR="00442A48">
        <w:rPr>
          <w:rFonts w:ascii="Times New Roman" w:hAnsi="Times New Roman" w:cs="Times New Roman"/>
          <w:bCs/>
          <w:sz w:val="24"/>
          <w:szCs w:val="24"/>
        </w:rPr>
        <w:t>, I suppose , punctuation</w:t>
      </w:r>
      <w:r w:rsidR="00EB2620">
        <w:rPr>
          <w:rFonts w:ascii="Times New Roman" w:hAnsi="Times New Roman" w:cs="Times New Roman"/>
          <w:bCs/>
          <w:sz w:val="24"/>
          <w:szCs w:val="24"/>
        </w:rPr>
        <w:t xml:space="preserve"> is a matter of rule</w:t>
      </w:r>
      <w:r w:rsidR="00AB6052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>;</w:t>
      </w:r>
      <w:r w:rsidR="00CA6F15">
        <w:rPr>
          <w:rFonts w:ascii="Times New Roman" w:hAnsi="Times New Roman" w:cs="Times New Roman"/>
          <w:b/>
          <w:color w:val="2E74B5" w:themeColor="accent1" w:themeShade="BF"/>
          <w:sz w:val="24"/>
          <w:szCs w:val="24"/>
        </w:rPr>
        <w:t xml:space="preserve"> </w:t>
      </w:r>
      <w:r w:rsidR="00CA6F1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ith me it is a matter of</w:t>
      </w:r>
      <w:r w:rsidR="0030729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eeling. But I must say </w:t>
      </w:r>
      <w:r w:rsidR="001915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 have a great respect for the semi colon </w:t>
      </w:r>
      <w:r w:rsidR="00B46D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ts useful little.</w:t>
      </w:r>
    </w:p>
    <w:p w:rsidR="007319D0" w:rsidRDefault="00C1394E" w:rsidP="002B332F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*</w:t>
      </w:r>
      <w:r w:rsidR="00DA381B">
        <w:rPr>
          <w:rFonts w:ascii="Times New Roman" w:hAnsi="Times New Roman" w:cs="Times New Roman"/>
          <w:bCs/>
          <w:sz w:val="24"/>
          <w:szCs w:val="24"/>
        </w:rPr>
        <w:t xml:space="preserve">If you have charm </w:t>
      </w:r>
      <w:r w:rsidR="0097153F">
        <w:rPr>
          <w:rFonts w:ascii="Times New Roman" w:hAnsi="Times New Roman" w:cs="Times New Roman"/>
          <w:bCs/>
          <w:sz w:val="24"/>
          <w:szCs w:val="24"/>
        </w:rPr>
        <w:t xml:space="preserve">, you </w:t>
      </w:r>
      <w:proofErr w:type="spellStart"/>
      <w:r w:rsidR="0097153F">
        <w:rPr>
          <w:rFonts w:ascii="Times New Roman" w:hAnsi="Times New Roman" w:cs="Times New Roman"/>
          <w:bCs/>
          <w:sz w:val="24"/>
          <w:szCs w:val="24"/>
        </w:rPr>
        <w:t>don’tneed</w:t>
      </w:r>
      <w:proofErr w:type="spellEnd"/>
      <w:r w:rsidR="0097153F">
        <w:rPr>
          <w:rFonts w:ascii="Times New Roman" w:hAnsi="Times New Roman" w:cs="Times New Roman"/>
          <w:bCs/>
          <w:sz w:val="24"/>
          <w:szCs w:val="24"/>
        </w:rPr>
        <w:t xml:space="preserve"> to have anything </w:t>
      </w:r>
      <w:proofErr w:type="spellStart"/>
      <w:r w:rsidR="0097153F">
        <w:rPr>
          <w:rFonts w:ascii="Times New Roman" w:hAnsi="Times New Roman" w:cs="Times New Roman"/>
          <w:bCs/>
          <w:sz w:val="24"/>
          <w:szCs w:val="24"/>
        </w:rPr>
        <w:t>else</w:t>
      </w:r>
      <w:r w:rsidR="0097153F">
        <w:rPr>
          <w:rFonts w:ascii="Times New Roman" w:hAnsi="Times New Roman" w:cs="Times New Roman"/>
          <w:bCs/>
          <w:color w:val="2E74B5" w:themeColor="accent1" w:themeShade="BF"/>
          <w:sz w:val="24"/>
          <w:szCs w:val="24"/>
        </w:rPr>
        <w:t>;</w:t>
      </w:r>
      <w:r w:rsidR="00FC452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</w:t>
      </w:r>
      <w:proofErr w:type="spellEnd"/>
      <w:r w:rsidR="00FC452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f </w:t>
      </w:r>
      <w:proofErr w:type="spellStart"/>
      <w:r w:rsidR="00FC452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on’thave</w:t>
      </w:r>
      <w:proofErr w:type="spellEnd"/>
      <w:r w:rsidR="00FC452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t </w:t>
      </w:r>
      <w:r w:rsidR="0091604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oesn’t matter what else you have.</w:t>
      </w:r>
    </w:p>
    <w:p w:rsidR="002B332F" w:rsidRDefault="00C1394E" w:rsidP="002B332F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*</w:t>
      </w:r>
      <w:r w:rsidR="00190054">
        <w:rPr>
          <w:rFonts w:ascii="Times New Roman" w:hAnsi="Times New Roman" w:cs="Times New Roman"/>
          <w:bCs/>
          <w:sz w:val="24"/>
          <w:szCs w:val="24"/>
        </w:rPr>
        <w:t>The cat ate a bowlful of tuna</w:t>
      </w:r>
      <w:r w:rsidR="00190054">
        <w:rPr>
          <w:rFonts w:ascii="Times New Roman" w:hAnsi="Times New Roman" w:cs="Times New Roman"/>
          <w:bCs/>
          <w:color w:val="2E74B5" w:themeColor="accent1" w:themeShade="BF"/>
          <w:sz w:val="24"/>
          <w:szCs w:val="24"/>
        </w:rPr>
        <w:t>;</w:t>
      </w:r>
      <w:r w:rsidR="001E13E4">
        <w:rPr>
          <w:rFonts w:ascii="Times New Roman" w:hAnsi="Times New Roman" w:cs="Times New Roman"/>
          <w:bCs/>
          <w:color w:val="2E74B5" w:themeColor="accent1" w:themeShade="BF"/>
          <w:sz w:val="24"/>
          <w:szCs w:val="24"/>
        </w:rPr>
        <w:t xml:space="preserve"> </w:t>
      </w:r>
      <w:r w:rsidR="001E13E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n, to the squirrel</w:t>
      </w:r>
      <w:r w:rsidR="00BC2C3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’ delight, the fat feline </w:t>
      </w:r>
      <w:r w:rsidR="00B91EE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ell asleep in the rocking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air.</w:t>
      </w:r>
    </w:p>
    <w:p w:rsidR="00C1394E" w:rsidRDefault="00A65B97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*I do best in subjects that related</w:t>
      </w:r>
      <w:r w:rsidR="00E047B0">
        <w:rPr>
          <w:rFonts w:ascii="Times New Roman" w:hAnsi="Times New Roman" w:cs="Times New Roman"/>
          <w:bCs/>
          <w:sz w:val="24"/>
          <w:szCs w:val="24"/>
        </w:rPr>
        <w:t xml:space="preserve"> to science</w:t>
      </w:r>
      <w:r w:rsidR="00E047B0">
        <w:rPr>
          <w:rFonts w:ascii="Times New Roman" w:hAnsi="Times New Roman" w:cs="Times New Roman"/>
          <w:bCs/>
          <w:color w:val="2E74B5" w:themeColor="accent1" w:themeShade="BF"/>
          <w:sz w:val="24"/>
          <w:szCs w:val="24"/>
        </w:rPr>
        <w:t xml:space="preserve">; </w:t>
      </w:r>
      <w:r w:rsidR="00E047B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sequently</w:t>
      </w:r>
      <w:r w:rsidR="00AF30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I plan to major in next year</w:t>
      </w:r>
      <w:r w:rsidR="00A50F6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:rsidR="007C4E14" w:rsidRDefault="007C4E14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sz w:val="24"/>
          <w:szCs w:val="24"/>
        </w:rPr>
      </w:pPr>
    </w:p>
    <w:p w:rsidR="007C4E14" w:rsidRDefault="007C4E14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426E05">
        <w:rPr>
          <w:rFonts w:ascii="Times New Roman" w:hAnsi="Times New Roman" w:cs="Times New Roman"/>
          <w:b/>
          <w:bCs/>
          <w:sz w:val="24"/>
          <w:szCs w:val="24"/>
        </w:rPr>
        <w:t>******************************************************************************************</w:t>
      </w:r>
    </w:p>
    <w:p w:rsidR="00426E05" w:rsidRDefault="00CA554B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s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c: </w:t>
      </w:r>
      <w:r w:rsidR="00475F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ormal </w:t>
      </w:r>
      <w:r w:rsidR="00F778B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mmunication………</w:t>
      </w:r>
    </w:p>
    <w:p w:rsidR="00F778BD" w:rsidRDefault="00F778BD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mal communication is a communication</w:t>
      </w:r>
      <w:r w:rsidR="00580B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rough predefined </w:t>
      </w:r>
      <w:r w:rsidR="0073471E">
        <w:rPr>
          <w:rFonts w:ascii="Times New Roman" w:hAnsi="Times New Roman" w:cs="Times New Roman"/>
          <w:color w:val="000000" w:themeColor="text1"/>
          <w:sz w:val="24"/>
          <w:szCs w:val="24"/>
        </w:rPr>
        <w:t>channels set by organization.</w:t>
      </w:r>
    </w:p>
    <w:p w:rsidR="0073471E" w:rsidRDefault="0073471E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y are typically</w:t>
      </w:r>
      <w:r w:rsidR="00127D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veyed from top </w:t>
      </w:r>
      <w:r w:rsidR="00395E6F">
        <w:rPr>
          <w:rFonts w:ascii="Times New Roman" w:hAnsi="Times New Roman" w:cs="Times New Roman"/>
          <w:color w:val="000000" w:themeColor="text1"/>
          <w:sz w:val="24"/>
          <w:szCs w:val="24"/>
        </w:rPr>
        <w:t>leadership to various department.</w:t>
      </w:r>
    </w:p>
    <w:p w:rsidR="00395E6F" w:rsidRDefault="00395E6F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</w:t>
      </w:r>
      <w:r w:rsidR="00C67149">
        <w:rPr>
          <w:rFonts w:ascii="Times New Roman" w:hAnsi="Times New Roman" w:cs="Times New Roman"/>
          <w:color w:val="000000" w:themeColor="text1"/>
          <w:sz w:val="24"/>
          <w:szCs w:val="24"/>
        </w:rPr>
        <w:t>backed by organizational procedure</w:t>
      </w:r>
      <w:r w:rsidR="00DE7519">
        <w:rPr>
          <w:rFonts w:ascii="Times New Roman" w:hAnsi="Times New Roman" w:cs="Times New Roman"/>
          <w:color w:val="000000" w:themeColor="text1"/>
          <w:sz w:val="24"/>
          <w:szCs w:val="24"/>
        </w:rPr>
        <w:t>, and it is necessary to fulfill</w:t>
      </w:r>
      <w:r w:rsidR="007443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goals of the organization.</w:t>
      </w:r>
    </w:p>
    <w:p w:rsidR="0056107C" w:rsidRDefault="00F90F97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formal communication……..</w:t>
      </w:r>
    </w:p>
    <w:p w:rsidR="00F90F97" w:rsidRDefault="002C6120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formal communication at work </w:t>
      </w:r>
      <w:r w:rsidR="0004170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any communication that </w:t>
      </w:r>
      <w:r w:rsidR="001615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esn’t take </w:t>
      </w:r>
      <w:r w:rsidR="00DC56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ace using formal </w:t>
      </w:r>
      <w:proofErr w:type="spellStart"/>
      <w:r w:rsidR="00DC5683">
        <w:rPr>
          <w:rFonts w:ascii="Times New Roman" w:hAnsi="Times New Roman" w:cs="Times New Roman"/>
          <w:color w:val="000000" w:themeColor="text1"/>
          <w:sz w:val="24"/>
          <w:szCs w:val="24"/>
        </w:rPr>
        <w:t>mothedscor</w:t>
      </w:r>
      <w:proofErr w:type="spellEnd"/>
      <w:r w:rsidR="00DC56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03D7C">
        <w:rPr>
          <w:rFonts w:ascii="Times New Roman" w:hAnsi="Times New Roman" w:cs="Times New Roman"/>
          <w:color w:val="000000" w:themeColor="text1"/>
          <w:sz w:val="24"/>
          <w:szCs w:val="24"/>
        </w:rPr>
        <w:t>structure in company.</w:t>
      </w:r>
    </w:p>
    <w:p w:rsidR="00903D7C" w:rsidRDefault="00903D7C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t can be spoken, written</w:t>
      </w:r>
      <w:r w:rsidR="00CF7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even conveyed through gesture</w:t>
      </w:r>
      <w:r w:rsidR="002F3B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body language.</w:t>
      </w:r>
    </w:p>
    <w:p w:rsidR="002F3BEB" w:rsidRDefault="002F3BEB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******************************************************************************************</w:t>
      </w:r>
      <w:r w:rsidR="00A26E1B">
        <w:rPr>
          <w:rFonts w:ascii="Times New Roman" w:hAnsi="Times New Roman" w:cs="Times New Roman"/>
          <w:color w:val="000000" w:themeColor="text1"/>
          <w:sz w:val="24"/>
          <w:szCs w:val="24"/>
        </w:rPr>
        <w:t>*</w:t>
      </w:r>
    </w:p>
    <w:p w:rsidR="00A26E1B" w:rsidRDefault="00A26E1B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2:</w:t>
      </w:r>
    </w:p>
    <w:p w:rsidR="00A26E1B" w:rsidRDefault="00A26E1B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s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9128D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           ………..Seven Cs……….</w:t>
      </w:r>
    </w:p>
    <w:p w:rsidR="00742FA4" w:rsidRDefault="00026A17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massage is said to be effective.</w:t>
      </w:r>
      <w:r w:rsidR="0069690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the receiver understand the same meaning</w:t>
      </w:r>
      <w:r w:rsidR="001611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sender had intended to convey </w:t>
      </w:r>
      <w:r w:rsidR="000D517A">
        <w:rPr>
          <w:rFonts w:ascii="Times New Roman" w:hAnsi="Times New Roman" w:cs="Times New Roman"/>
          <w:color w:val="000000" w:themeColor="text1"/>
          <w:sz w:val="24"/>
          <w:szCs w:val="24"/>
        </w:rPr>
        <w:t>. for any communication business</w:t>
      </w:r>
      <w:r w:rsidR="00F114B7">
        <w:rPr>
          <w:rFonts w:ascii="Times New Roman" w:hAnsi="Times New Roman" w:cs="Times New Roman"/>
          <w:color w:val="000000" w:themeColor="text1"/>
          <w:sz w:val="24"/>
          <w:szCs w:val="24"/>
        </w:rPr>
        <w:t>, in order to be effective, it must have</w:t>
      </w:r>
      <w:r w:rsidR="009A17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ven qualities. These seven </w:t>
      </w:r>
      <w:r w:rsidR="00586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tributes are called seven Cs </w:t>
      </w:r>
      <w:r w:rsidR="008B1DBF">
        <w:rPr>
          <w:rFonts w:ascii="Times New Roman" w:hAnsi="Times New Roman" w:cs="Times New Roman"/>
          <w:color w:val="000000" w:themeColor="text1"/>
          <w:sz w:val="24"/>
          <w:szCs w:val="24"/>
        </w:rPr>
        <w:t>of effective business communication.</w:t>
      </w:r>
      <w:r w:rsidR="003677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these attributes start will alphabetical</w:t>
      </w:r>
      <w:r w:rsidR="00D806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 </w:t>
      </w:r>
      <w:r w:rsidR="0036774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se is called</w:t>
      </w:r>
      <w:r w:rsidR="00D806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ven Cs.</w:t>
      </w:r>
    </w:p>
    <w:p w:rsidR="0080632D" w:rsidRDefault="00AA46EF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 correctness: </w:t>
      </w:r>
      <w:r w:rsidR="004A674C">
        <w:rPr>
          <w:rFonts w:ascii="Times New Roman" w:hAnsi="Times New Roman" w:cs="Times New Roman"/>
          <w:color w:val="000000" w:themeColor="text1"/>
          <w:sz w:val="24"/>
          <w:szCs w:val="24"/>
        </w:rPr>
        <w:t>implies using the right language. Correct use of</w:t>
      </w:r>
      <w:r w:rsidR="008D2F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ammar, spelling and punctuation</w:t>
      </w:r>
      <w:r w:rsidR="00A354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nd accuracy in stating facts </w:t>
      </w:r>
      <w:r w:rsidR="005F1964">
        <w:rPr>
          <w:rFonts w:ascii="Times New Roman" w:hAnsi="Times New Roman" w:cs="Times New Roman"/>
          <w:color w:val="000000" w:themeColor="text1"/>
          <w:sz w:val="24"/>
          <w:szCs w:val="24"/>
        </w:rPr>
        <w:t>and figures.</w:t>
      </w:r>
    </w:p>
    <w:p w:rsidR="005F1964" w:rsidRDefault="005F1964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2 clarity: </w:t>
      </w:r>
      <w:r w:rsidR="00693FC8">
        <w:rPr>
          <w:rFonts w:ascii="Times New Roman" w:hAnsi="Times New Roman" w:cs="Times New Roman"/>
          <w:color w:val="000000" w:themeColor="text1"/>
          <w:sz w:val="24"/>
          <w:szCs w:val="24"/>
        </w:rPr>
        <w:t>demands the usage</w:t>
      </w:r>
      <w:r w:rsidR="00BB2B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simple language and easy sentence</w:t>
      </w:r>
      <w:r w:rsidR="009412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ucture while composing</w:t>
      </w:r>
      <w:r w:rsidR="00CA508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essage.</w:t>
      </w:r>
    </w:p>
    <w:p w:rsidR="00CA508F" w:rsidRDefault="00CA508F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3 conciseness: </w:t>
      </w:r>
      <w:r w:rsidR="009542D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concise message  saves time as well as </w:t>
      </w:r>
      <w:r w:rsidR="00283C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st </w:t>
      </w:r>
      <w:r w:rsidR="00CF4B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both the sender and the receiver. Its </w:t>
      </w:r>
      <w:r w:rsidR="007647DC">
        <w:rPr>
          <w:rFonts w:ascii="Times New Roman" w:hAnsi="Times New Roman" w:cs="Times New Roman"/>
          <w:color w:val="000000" w:themeColor="text1"/>
          <w:sz w:val="24"/>
          <w:szCs w:val="24"/>
        </w:rPr>
        <w:t>underlines and highlight the main message</w:t>
      </w:r>
      <w:r w:rsidR="000B59F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0B59FD">
        <w:rPr>
          <w:rFonts w:ascii="Times New Roman" w:hAnsi="Times New Roman" w:cs="Times New Roman"/>
          <w:color w:val="000000" w:themeColor="text1"/>
          <w:sz w:val="24"/>
          <w:szCs w:val="24"/>
        </w:rPr>
        <w:t>sunsuit</w:t>
      </w:r>
      <w:proofErr w:type="spellEnd"/>
      <w:r w:rsidR="00F95F6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void using excessive and needle words.</w:t>
      </w:r>
    </w:p>
    <w:p w:rsidR="00F95F68" w:rsidRDefault="003321B2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4 </w:t>
      </w:r>
      <w:r w:rsidR="00C55F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ompleteness: </w:t>
      </w:r>
      <w:r w:rsidR="00C55F0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message must bear </w:t>
      </w:r>
      <w:r w:rsidR="00423C63">
        <w:rPr>
          <w:rFonts w:ascii="Times New Roman" w:hAnsi="Times New Roman" w:cs="Times New Roman"/>
          <w:color w:val="000000" w:themeColor="text1"/>
          <w:sz w:val="24"/>
          <w:szCs w:val="24"/>
        </w:rPr>
        <w:t>all the necessary information to bring the response</w:t>
      </w:r>
      <w:r w:rsidR="00AF75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sender desire. The sender should answer</w:t>
      </w:r>
      <w:r w:rsidR="001C34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the question with facts and figures.</w:t>
      </w:r>
    </w:p>
    <w:p w:rsidR="001C34E9" w:rsidRDefault="003755B7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5 consideration: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communication </w:t>
      </w:r>
      <w:r w:rsidR="008E2788">
        <w:rPr>
          <w:rFonts w:ascii="Times New Roman" w:hAnsi="Times New Roman" w:cs="Times New Roman"/>
          <w:color w:val="000000" w:themeColor="text1"/>
          <w:sz w:val="24"/>
          <w:szCs w:val="24"/>
        </w:rPr>
        <w:t>means understanding the human nature</w:t>
      </w:r>
      <w:r w:rsidR="0028084F">
        <w:rPr>
          <w:rFonts w:ascii="Times New Roman" w:hAnsi="Times New Roman" w:cs="Times New Roman"/>
          <w:color w:val="000000" w:themeColor="text1"/>
          <w:sz w:val="24"/>
          <w:szCs w:val="24"/>
        </w:rPr>
        <w:t>. It demands to put oneself</w:t>
      </w:r>
      <w:r w:rsidR="00560C7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place of the receiver while composing the message.</w:t>
      </w:r>
    </w:p>
    <w:p w:rsidR="00560C79" w:rsidRDefault="00CD7B18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6 </w:t>
      </w:r>
      <w:r w:rsidR="007146F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oncreteness: </w:t>
      </w:r>
      <w:r w:rsidR="007146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cts </w:t>
      </w:r>
      <w:r w:rsidR="00EB0CBD">
        <w:rPr>
          <w:rFonts w:ascii="Times New Roman" w:hAnsi="Times New Roman" w:cs="Times New Roman"/>
          <w:color w:val="000000" w:themeColor="text1"/>
          <w:sz w:val="24"/>
          <w:szCs w:val="24"/>
        </w:rPr>
        <w:t>and figure being</w:t>
      </w:r>
      <w:r w:rsidR="006A28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sented in the message should be specific concreteness</w:t>
      </w:r>
      <w:r w:rsidR="006C05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inforce confidence</w:t>
      </w:r>
      <w:r w:rsidR="000C014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sender of the message.</w:t>
      </w:r>
    </w:p>
    <w:p w:rsidR="000C014B" w:rsidRDefault="000C014B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7 courtesy: </w:t>
      </w:r>
      <w:r w:rsidR="00F501DA">
        <w:rPr>
          <w:rFonts w:ascii="Times New Roman" w:hAnsi="Times New Roman" w:cs="Times New Roman"/>
          <w:color w:val="000000" w:themeColor="text1"/>
          <w:sz w:val="24"/>
          <w:szCs w:val="24"/>
        </w:rPr>
        <w:t>means valuing the feelings of the receiver</w:t>
      </w:r>
      <w:r w:rsidR="002746A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2746A8" w:rsidRDefault="00906F9C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sender of the message should be sincerely be polite</w:t>
      </w:r>
      <w:r w:rsidR="00412E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business all most </w:t>
      </w:r>
      <w:r w:rsidR="00D47C53">
        <w:rPr>
          <w:rFonts w:ascii="Times New Roman" w:hAnsi="Times New Roman" w:cs="Times New Roman"/>
          <w:color w:val="000000" w:themeColor="text1"/>
          <w:sz w:val="24"/>
          <w:szCs w:val="24"/>
        </w:rPr>
        <w:t>everything start and end of courtesy.</w:t>
      </w:r>
    </w:p>
    <w:p w:rsidR="009858F5" w:rsidRDefault="009858F5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*****************************************************************************************</w:t>
      </w:r>
    </w:p>
    <w:p w:rsidR="009858F5" w:rsidRDefault="009858F5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9858F5" w:rsidRDefault="00ED035A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Q2 </w:t>
      </w:r>
    </w:p>
    <w:p w:rsidR="00ED035A" w:rsidRDefault="00ED035A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</w:pP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s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E6F4B"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  <w:t xml:space="preserve">The way I spend my lockdown during covid-19 </w:t>
      </w:r>
    </w:p>
    <w:p w:rsidR="004E6F4B" w:rsidRDefault="000951C4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ue to the corona virus covid-19 </w:t>
      </w:r>
      <w:r w:rsidR="00DC038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pidemic, the Pakistan government banned</w:t>
      </w:r>
      <w:r w:rsidR="004406D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ll services except emergency service</w:t>
      </w:r>
      <w:r w:rsidR="0009103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the country. Under which all the schools</w:t>
      </w:r>
      <w:r w:rsidR="0032508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nd colleges of the country were declared</w:t>
      </w:r>
      <w:r w:rsidR="007330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7330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id</w:t>
      </w:r>
      <w:proofErr w:type="spellEnd"/>
      <w:r w:rsidR="007330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day . but I was very happy because</w:t>
      </w:r>
      <w:r w:rsidR="008475D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he schools was declared an </w:t>
      </w:r>
      <w:proofErr w:type="spellStart"/>
      <w:r w:rsidR="008475D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id</w:t>
      </w:r>
      <w:proofErr w:type="spellEnd"/>
      <w:r w:rsidR="008475D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day </w:t>
      </w:r>
      <w:r w:rsidR="001F7F5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we had got so many days </w:t>
      </w:r>
      <w:r w:rsidR="003E4E2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ff</w:t>
      </w:r>
      <w:r w:rsidR="00B8130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:rsidR="00B81307" w:rsidRDefault="00B81307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       After</w:t>
      </w:r>
      <w:r w:rsidR="006E294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 very long time. During the lockdown I watched</w:t>
      </w:r>
      <w:r w:rsidR="005401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 lot of YouTube </w:t>
      </w:r>
      <w:proofErr w:type="spellStart"/>
      <w:r w:rsidR="005401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vedios</w:t>
      </w:r>
      <w:proofErr w:type="spellEnd"/>
      <w:r w:rsidR="0054015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I played </w:t>
      </w:r>
      <w:r w:rsidR="00E077C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 lot of games on computer and mobile</w:t>
      </w:r>
      <w:r w:rsidR="00704E8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 At home, I spend time with my parents, siblings</w:t>
      </w:r>
      <w:r w:rsidR="009F48F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, playing </w:t>
      </w:r>
      <w:proofErr w:type="spellStart"/>
      <w:r w:rsidR="009F48F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arrom</w:t>
      </w:r>
      <w:proofErr w:type="spellEnd"/>
      <w:r w:rsidR="009F48F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board chess.</w:t>
      </w:r>
    </w:p>
    <w:p w:rsidR="009F48F7" w:rsidRDefault="00470372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ven after the lockdown is declared all </w:t>
      </w:r>
      <w:r w:rsidR="00562B2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r family members were very happy because we were healthy</w:t>
      </w:r>
      <w:r w:rsidR="009D654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:rsidR="009D6542" w:rsidRDefault="009D6542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We </w:t>
      </w:r>
      <w:r w:rsidR="00E676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ll followed all the orders of the government as this lockdown</w:t>
      </w:r>
      <w:r w:rsidR="00452D2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was done to save all us from the epidemic.</w:t>
      </w:r>
    </w:p>
    <w:p w:rsidR="00452D22" w:rsidRDefault="00452D22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 also watched</w:t>
      </w:r>
      <w:r w:rsidR="006E68B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my religious</w:t>
      </w:r>
      <w:r w:rsidR="00706C4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erial with the whole family</w:t>
      </w:r>
      <w:r w:rsidR="000A272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during the lockdown</w:t>
      </w:r>
      <w:r w:rsidR="00A4687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In which I watch daily PTV serial. PTV </w:t>
      </w:r>
      <w:r w:rsidR="00D45D9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s my favorite TV </w:t>
      </w:r>
      <w:r w:rsidR="005D79C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how . I learned </w:t>
      </w:r>
      <w:r w:rsidR="00FA160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y good manner of the PTV .after</w:t>
      </w:r>
      <w:r w:rsidR="00983F1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pending a few days of lockdown, I focused</w:t>
      </w:r>
      <w:r w:rsidR="004E49D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my attention on study, because the government of Pakistan</w:t>
      </w:r>
      <w:r w:rsidR="006678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requested that as long as there is a lockdown</w:t>
      </w:r>
      <w:r w:rsidR="00B4571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 the country.</w:t>
      </w:r>
    </w:p>
    <w:p w:rsidR="00B45719" w:rsidRDefault="00B45719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chool teacher should be </w:t>
      </w:r>
      <w:r w:rsidR="0051530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ught</w:t>
      </w:r>
      <w:r w:rsidR="0006240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online</w:t>
      </w:r>
      <w:r w:rsidR="00193DF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t home by the school teacher. </w:t>
      </w:r>
      <w:r w:rsidR="0072241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o that their future is not spoiled</w:t>
      </w:r>
      <w:r w:rsidR="00B373B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nd the can continues their studies. Following</w:t>
      </w:r>
      <w:r w:rsidR="009C0D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he order of the government and the teacher, l continues studies</w:t>
      </w:r>
      <w:r w:rsidR="0098684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from home.</w:t>
      </w:r>
    </w:p>
    <w:p w:rsidR="00986846" w:rsidRDefault="00986846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Due to increase time of </w:t>
      </w:r>
      <w:r w:rsidR="00C93B5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ockdown, I </w:t>
      </w:r>
      <w:r w:rsidR="00F761C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ercises at home daily in the morning</w:t>
      </w:r>
      <w:r w:rsidR="00FE446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 along with study and watching serial.</w:t>
      </w:r>
    </w:p>
    <w:p w:rsidR="00FE4467" w:rsidRDefault="00FE4467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o </w:t>
      </w:r>
      <w:r w:rsidR="00195AC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hat my body remain healthy. I taught my nephew</w:t>
      </w:r>
      <w:r w:rsidR="004A375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B434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d niece at home everyday and taught good habits </w:t>
      </w:r>
      <w:r w:rsidR="00F5683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uring the lockdown.</w:t>
      </w:r>
      <w:r w:rsidR="00B739F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During the lockdown people are banned from leaving the house </w:t>
      </w:r>
      <w:r w:rsidR="005E5B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 but even after the lockdown was implemented in the country</w:t>
      </w:r>
      <w:r w:rsidR="007A573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:rsidR="007A5736" w:rsidRDefault="007A5736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 took  good advantage of that time.</w:t>
      </w:r>
    </w:p>
    <w:p w:rsidR="00C53E57" w:rsidRDefault="00C53E57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C53E57" w:rsidRPr="00C53E57" w:rsidRDefault="00C53E57" w:rsidP="00A50F6A">
      <w:pPr>
        <w:pStyle w:val="ListParagraph"/>
        <w:pBdr>
          <w:bottom w:val="dotted" w:sz="24" w:space="1" w:color="auto"/>
        </w:pBdr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                               </w:t>
      </w:r>
      <w:r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  <w:t>The End</w:t>
      </w:r>
    </w:p>
    <w:sectPr w:rsidR="00C53E57" w:rsidRPr="00C53E57" w:rsidSect="00142FB1">
      <w:pgSz w:w="12240" w:h="15840"/>
      <w:pgMar w:top="1440" w:right="1440" w:bottom="14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4C3802"/>
    <w:multiLevelType w:val="hybridMultilevel"/>
    <w:tmpl w:val="CB506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tTAwsDA3MTS0NLdU0lEKTi0uzszPAykwqgUA1dL/eiwAAAA="/>
  </w:docVars>
  <w:rsids>
    <w:rsidRoot w:val="00142FB1"/>
    <w:rsid w:val="00026A17"/>
    <w:rsid w:val="00041704"/>
    <w:rsid w:val="0006240A"/>
    <w:rsid w:val="00091034"/>
    <w:rsid w:val="000951C4"/>
    <w:rsid w:val="000A272C"/>
    <w:rsid w:val="000B59FD"/>
    <w:rsid w:val="000C014B"/>
    <w:rsid w:val="000C3563"/>
    <w:rsid w:val="000D517A"/>
    <w:rsid w:val="00127D69"/>
    <w:rsid w:val="00142FB1"/>
    <w:rsid w:val="001611E3"/>
    <w:rsid w:val="001615BF"/>
    <w:rsid w:val="00190054"/>
    <w:rsid w:val="0019150D"/>
    <w:rsid w:val="00193DFF"/>
    <w:rsid w:val="00195AC1"/>
    <w:rsid w:val="001C34E9"/>
    <w:rsid w:val="001E13E4"/>
    <w:rsid w:val="001F7F57"/>
    <w:rsid w:val="0020481B"/>
    <w:rsid w:val="00255D21"/>
    <w:rsid w:val="002746A8"/>
    <w:rsid w:val="0028084F"/>
    <w:rsid w:val="00283CFB"/>
    <w:rsid w:val="002B332F"/>
    <w:rsid w:val="002C6120"/>
    <w:rsid w:val="002E7E37"/>
    <w:rsid w:val="002F3BEB"/>
    <w:rsid w:val="00307290"/>
    <w:rsid w:val="00325088"/>
    <w:rsid w:val="003321B2"/>
    <w:rsid w:val="0036774C"/>
    <w:rsid w:val="003755B7"/>
    <w:rsid w:val="00394CD7"/>
    <w:rsid w:val="00395E6F"/>
    <w:rsid w:val="003E4E2B"/>
    <w:rsid w:val="00412E5B"/>
    <w:rsid w:val="00423C63"/>
    <w:rsid w:val="00426E05"/>
    <w:rsid w:val="004406D1"/>
    <w:rsid w:val="00442A48"/>
    <w:rsid w:val="00452D22"/>
    <w:rsid w:val="00461DCB"/>
    <w:rsid w:val="00470372"/>
    <w:rsid w:val="00475F49"/>
    <w:rsid w:val="004A375A"/>
    <w:rsid w:val="004A674C"/>
    <w:rsid w:val="004B434A"/>
    <w:rsid w:val="004E49D9"/>
    <w:rsid w:val="004E6F4B"/>
    <w:rsid w:val="00515301"/>
    <w:rsid w:val="0054015B"/>
    <w:rsid w:val="00560C79"/>
    <w:rsid w:val="0056107C"/>
    <w:rsid w:val="00562B21"/>
    <w:rsid w:val="00563960"/>
    <w:rsid w:val="00580B08"/>
    <w:rsid w:val="00586477"/>
    <w:rsid w:val="005B3B60"/>
    <w:rsid w:val="005D79C7"/>
    <w:rsid w:val="005E5BBB"/>
    <w:rsid w:val="005F1964"/>
    <w:rsid w:val="0063733C"/>
    <w:rsid w:val="006678CE"/>
    <w:rsid w:val="00691F4F"/>
    <w:rsid w:val="00693FC8"/>
    <w:rsid w:val="00696904"/>
    <w:rsid w:val="006A2861"/>
    <w:rsid w:val="006C058E"/>
    <w:rsid w:val="006E294D"/>
    <w:rsid w:val="006E68B5"/>
    <w:rsid w:val="00704E88"/>
    <w:rsid w:val="00706C4E"/>
    <w:rsid w:val="007146FF"/>
    <w:rsid w:val="00722413"/>
    <w:rsid w:val="007319D0"/>
    <w:rsid w:val="00733053"/>
    <w:rsid w:val="0073471E"/>
    <w:rsid w:val="00742FA4"/>
    <w:rsid w:val="00744387"/>
    <w:rsid w:val="007647DC"/>
    <w:rsid w:val="007A5736"/>
    <w:rsid w:val="007B52F8"/>
    <w:rsid w:val="007C4E14"/>
    <w:rsid w:val="0080632D"/>
    <w:rsid w:val="00817E33"/>
    <w:rsid w:val="008475D1"/>
    <w:rsid w:val="00863B9C"/>
    <w:rsid w:val="008B1DBF"/>
    <w:rsid w:val="008C39AC"/>
    <w:rsid w:val="008D2FA5"/>
    <w:rsid w:val="008E2788"/>
    <w:rsid w:val="008F4F90"/>
    <w:rsid w:val="00903D7C"/>
    <w:rsid w:val="00906F9C"/>
    <w:rsid w:val="009128D1"/>
    <w:rsid w:val="0091604B"/>
    <w:rsid w:val="00932FCE"/>
    <w:rsid w:val="0094128D"/>
    <w:rsid w:val="009542DD"/>
    <w:rsid w:val="0097153F"/>
    <w:rsid w:val="00983A38"/>
    <w:rsid w:val="00983F19"/>
    <w:rsid w:val="009858F5"/>
    <w:rsid w:val="00986846"/>
    <w:rsid w:val="009A1743"/>
    <w:rsid w:val="009A48C3"/>
    <w:rsid w:val="009C0DE4"/>
    <w:rsid w:val="009D6542"/>
    <w:rsid w:val="009F48F7"/>
    <w:rsid w:val="00A26E1B"/>
    <w:rsid w:val="00A35491"/>
    <w:rsid w:val="00A4687E"/>
    <w:rsid w:val="00A47837"/>
    <w:rsid w:val="00A50F6A"/>
    <w:rsid w:val="00A65B97"/>
    <w:rsid w:val="00A93171"/>
    <w:rsid w:val="00AA46EF"/>
    <w:rsid w:val="00AB36EF"/>
    <w:rsid w:val="00AB6052"/>
    <w:rsid w:val="00AE3C6A"/>
    <w:rsid w:val="00AF3001"/>
    <w:rsid w:val="00AF7569"/>
    <w:rsid w:val="00B373B9"/>
    <w:rsid w:val="00B45719"/>
    <w:rsid w:val="00B46DD7"/>
    <w:rsid w:val="00B57BA2"/>
    <w:rsid w:val="00B739F1"/>
    <w:rsid w:val="00B81307"/>
    <w:rsid w:val="00B91EE5"/>
    <w:rsid w:val="00BB2BA0"/>
    <w:rsid w:val="00BC2C36"/>
    <w:rsid w:val="00BD6595"/>
    <w:rsid w:val="00C1394E"/>
    <w:rsid w:val="00C41D47"/>
    <w:rsid w:val="00C53E57"/>
    <w:rsid w:val="00C55F0D"/>
    <w:rsid w:val="00C5787F"/>
    <w:rsid w:val="00C67149"/>
    <w:rsid w:val="00C92F08"/>
    <w:rsid w:val="00C93B54"/>
    <w:rsid w:val="00CA508F"/>
    <w:rsid w:val="00CA554B"/>
    <w:rsid w:val="00CA6F15"/>
    <w:rsid w:val="00CD7B18"/>
    <w:rsid w:val="00CE1F32"/>
    <w:rsid w:val="00CF4BDF"/>
    <w:rsid w:val="00CF7F2E"/>
    <w:rsid w:val="00D45D98"/>
    <w:rsid w:val="00D47C53"/>
    <w:rsid w:val="00D80608"/>
    <w:rsid w:val="00DA381B"/>
    <w:rsid w:val="00DC0387"/>
    <w:rsid w:val="00DC5683"/>
    <w:rsid w:val="00DE7519"/>
    <w:rsid w:val="00DF5198"/>
    <w:rsid w:val="00E047B0"/>
    <w:rsid w:val="00E077C5"/>
    <w:rsid w:val="00E25ECD"/>
    <w:rsid w:val="00E676B1"/>
    <w:rsid w:val="00EA64AF"/>
    <w:rsid w:val="00EB0CBD"/>
    <w:rsid w:val="00EB2620"/>
    <w:rsid w:val="00ED035A"/>
    <w:rsid w:val="00F114B7"/>
    <w:rsid w:val="00F501DA"/>
    <w:rsid w:val="00F5683D"/>
    <w:rsid w:val="00F761C7"/>
    <w:rsid w:val="00F778BD"/>
    <w:rsid w:val="00F90F97"/>
    <w:rsid w:val="00F95F68"/>
    <w:rsid w:val="00FA1605"/>
    <w:rsid w:val="00FC452D"/>
    <w:rsid w:val="00FE4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5084E"/>
  <w15:chartTrackingRefBased/>
  <w15:docId w15:val="{6D3E6D6A-F152-49F1-AC15-033B97742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FB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2F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2F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07</Words>
  <Characters>5745</Characters>
  <Application>Microsoft Office Word</Application>
  <DocSecurity>0</DocSecurity>
  <Lines>47</Lines>
  <Paragraphs>13</Paragraphs>
  <ScaleCrop>false</ScaleCrop>
  <Company/>
  <LinksUpToDate>false</LinksUpToDate>
  <CharactersWithSpaces>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</dc:creator>
  <cp:keywords/>
  <dc:description/>
  <cp:lastModifiedBy>aryahassan9296@gmail.com</cp:lastModifiedBy>
  <cp:revision>2</cp:revision>
  <dcterms:created xsi:type="dcterms:W3CDTF">2020-06-23T07:50:00Z</dcterms:created>
  <dcterms:modified xsi:type="dcterms:W3CDTF">2020-06-23T07:50:00Z</dcterms:modified>
</cp:coreProperties>
</file>